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C9511" w14:textId="77777777" w:rsidR="003D5FAF" w:rsidRPr="003D5FAF" w:rsidRDefault="003D5FAF" w:rsidP="003D5FAF">
      <w:pPr>
        <w:pStyle w:val="Pa8"/>
        <w:spacing w:after="20"/>
        <w:rPr>
          <w:rStyle w:val="A9"/>
          <w:rFonts w:cs="News Gothic Std"/>
          <w:b/>
          <w:bCs/>
          <w:sz w:val="24"/>
        </w:rPr>
      </w:pPr>
    </w:p>
    <w:p w14:paraId="535F6C31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Specifications </w:t>
      </w:r>
    </w:p>
    <w:p w14:paraId="0EC6646D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1.0 General </w:t>
      </w:r>
    </w:p>
    <w:p w14:paraId="6C076E28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1.1 - </w:t>
      </w:r>
      <w:r w:rsidRPr="003D5FAF">
        <w:rPr>
          <w:rStyle w:val="A9"/>
          <w:rFonts w:cs="News Gothic Std"/>
          <w:sz w:val="24"/>
        </w:rPr>
        <w:t xml:space="preserve">Air filters shall be six-inch deep V-bank mini-pleat fiberglass disposable type with pleat separators, polyurethane pack-to-frame sealant, ABS enclosing frame and have an ECI value of 4-Stars. </w:t>
      </w:r>
    </w:p>
    <w:p w14:paraId="7419D616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1.2 - </w:t>
      </w:r>
      <w:r w:rsidRPr="003D5FAF">
        <w:rPr>
          <w:rStyle w:val="A9"/>
          <w:rFonts w:cs="News Gothic Std"/>
          <w:sz w:val="24"/>
        </w:rPr>
        <w:t xml:space="preserve">Sizes shall be as noted on drawings or other supporting materials. </w:t>
      </w:r>
    </w:p>
    <w:p w14:paraId="1E36F704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2.0 Construction </w:t>
      </w:r>
    </w:p>
    <w:p w14:paraId="3DAF1305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2.1 - </w:t>
      </w:r>
      <w:r w:rsidRPr="003D5FAF">
        <w:rPr>
          <w:rStyle w:val="A9"/>
          <w:rFonts w:cs="News Gothic Std"/>
          <w:sz w:val="24"/>
        </w:rPr>
        <w:t xml:space="preserve">Filter media shall be of micro fine glass fibers, separated at 25mm intervals to ensure pleat separation and uniform airflow through the filter pack. </w:t>
      </w:r>
    </w:p>
    <w:p w14:paraId="007973FF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2.2 - </w:t>
      </w:r>
      <w:r w:rsidRPr="003D5FAF">
        <w:rPr>
          <w:rStyle w:val="A9"/>
          <w:rFonts w:cs="News Gothic Std"/>
          <w:sz w:val="24"/>
        </w:rPr>
        <w:t xml:space="preserve">Pleated media packs shall be assembled into a V-bank configuration with sufficient total media area to meet airflow requirements. </w:t>
      </w:r>
    </w:p>
    <w:p w14:paraId="4E63B48F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2.3 - </w:t>
      </w:r>
      <w:r w:rsidRPr="003D5FAF">
        <w:rPr>
          <w:rStyle w:val="A9"/>
          <w:rFonts w:cs="News Gothic Std"/>
          <w:sz w:val="24"/>
        </w:rPr>
        <w:t xml:space="preserve">The media packs shall be bonded to the inside periphery of an ABS enclosing frame with a polyurethane sealant. The enclosing frame shall include top and bottom molded tracks as in integral part of the frame to ensure a proper seal. </w:t>
      </w:r>
    </w:p>
    <w:p w14:paraId="6212B142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2.4 - </w:t>
      </w:r>
      <w:r w:rsidRPr="003D5FAF">
        <w:rPr>
          <w:rStyle w:val="A9"/>
          <w:rFonts w:cs="News Gothic Std"/>
          <w:sz w:val="24"/>
        </w:rPr>
        <w:t xml:space="preserve">Media packs shall be recessed at least 3/8” from the air entering side of the enclosing frame to allow uniform airflow when a prefilter is mounted directly to the enclosing frame. The frame shall include integral locations for the attachment of prefilter fasteners. </w:t>
      </w:r>
    </w:p>
    <w:p w14:paraId="02271815" w14:textId="77777777" w:rsidR="003D5FAF" w:rsidRDefault="003D5FAF" w:rsidP="003D5FAF">
      <w:pPr>
        <w:pStyle w:val="Pa8"/>
        <w:spacing w:after="20"/>
        <w:rPr>
          <w:rStyle w:val="A9"/>
          <w:rFonts w:cs="News Gothic Std"/>
          <w:sz w:val="24"/>
        </w:rPr>
      </w:pPr>
      <w:r w:rsidRPr="003D5FAF">
        <w:rPr>
          <w:rStyle w:val="A9"/>
          <w:rFonts w:cs="News Gothic Std"/>
          <w:b/>
          <w:bCs/>
          <w:sz w:val="24"/>
        </w:rPr>
        <w:t xml:space="preserve">2.5 - </w:t>
      </w:r>
      <w:r w:rsidRPr="003D5FAF">
        <w:rPr>
          <w:rStyle w:val="A9"/>
          <w:rFonts w:cs="News Gothic Std"/>
          <w:sz w:val="24"/>
        </w:rPr>
        <w:t xml:space="preserve">Rigid plastic end caps shall be mechanically fastened to the top and bottom of the media pack enclosing structure to ensure a rigid and durable filter. </w:t>
      </w:r>
    </w:p>
    <w:p w14:paraId="30D38EB5" w14:textId="77777777" w:rsidR="00107A21" w:rsidRPr="00781DA5" w:rsidRDefault="00107A21" w:rsidP="00107A21">
      <w:pPr>
        <w:rPr>
          <w:rStyle w:val="A9"/>
          <w:rFonts w:ascii="News Gothic Std" w:hAnsi="News Gothic Std" w:cs="News Gothic Std"/>
          <w:sz w:val="24"/>
          <w:szCs w:val="24"/>
        </w:rPr>
      </w:pPr>
      <w:r w:rsidRPr="00781DA5">
        <w:rPr>
          <w:rStyle w:val="A9"/>
          <w:rFonts w:ascii="News Gothic Std" w:hAnsi="News Gothic Std" w:cs="News Gothic Std"/>
          <w:b/>
          <w:bCs/>
          <w:sz w:val="24"/>
          <w:szCs w:val="24"/>
        </w:rPr>
        <w:t>2.6 -</w:t>
      </w:r>
      <w:r w:rsidRPr="00781DA5">
        <w:rPr>
          <w:rStyle w:val="A9"/>
          <w:rFonts w:ascii="News Gothic Std" w:hAnsi="News Gothic Std" w:cs="News Gothic Std"/>
          <w:sz w:val="24"/>
          <w:szCs w:val="24"/>
        </w:rPr>
        <w:t xml:space="preserve"> The enclosing frame shall be constructed of corrosion resistant galvanized steel.</w:t>
      </w:r>
    </w:p>
    <w:p w14:paraId="3F168E9F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3.0 Performance </w:t>
      </w:r>
    </w:p>
    <w:p w14:paraId="5F6A4493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3.1 - </w:t>
      </w:r>
      <w:r w:rsidRPr="003D5FAF">
        <w:rPr>
          <w:rStyle w:val="A9"/>
          <w:rFonts w:cs="News Gothic Std"/>
          <w:sz w:val="24"/>
        </w:rPr>
        <w:t>The filter shall have a Minimum Efficiency Reporting Value of MERV (13, 14 or 15) when evaluated under the guidelines of ASHRAE Standard 52.2. It shall also have a MERV-A rating of (13A, 14A or 15A ) when evaluated under ASHRAE Standard 52.2, Appendix J. When evaluated under ISO Standard 16890 the filter shall have efficiency of ( ePM</w:t>
      </w:r>
      <w:r w:rsidRPr="003D5FAF">
        <w:rPr>
          <w:rStyle w:val="A11"/>
          <w:rFonts w:cs="News Gothic Std"/>
          <w:sz w:val="24"/>
        </w:rPr>
        <w:t>1</w:t>
      </w:r>
      <w:r w:rsidRPr="003D5FAF">
        <w:rPr>
          <w:rStyle w:val="A9"/>
          <w:rFonts w:cs="News Gothic Std"/>
          <w:sz w:val="24"/>
        </w:rPr>
        <w:t>-60%, ePM</w:t>
      </w:r>
      <w:r w:rsidRPr="003D5FAF">
        <w:rPr>
          <w:rStyle w:val="A11"/>
          <w:rFonts w:cs="News Gothic Std"/>
          <w:sz w:val="24"/>
        </w:rPr>
        <w:t>1</w:t>
      </w:r>
      <w:r w:rsidRPr="003D5FAF">
        <w:rPr>
          <w:rStyle w:val="A9"/>
          <w:rFonts w:cs="News Gothic Std"/>
          <w:sz w:val="24"/>
        </w:rPr>
        <w:t>- 70% or ePM</w:t>
      </w:r>
      <w:r w:rsidRPr="003D5FAF">
        <w:rPr>
          <w:rStyle w:val="A11"/>
          <w:rFonts w:cs="News Gothic Std"/>
          <w:sz w:val="24"/>
        </w:rPr>
        <w:t>1</w:t>
      </w:r>
      <w:r w:rsidRPr="003D5FAF">
        <w:rPr>
          <w:rStyle w:val="A9"/>
          <w:rFonts w:cs="News Gothic Std"/>
          <w:sz w:val="24"/>
        </w:rPr>
        <w:t xml:space="preserve">- 80% ).* </w:t>
      </w:r>
    </w:p>
    <w:p w14:paraId="0AD59AF1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3.2 - </w:t>
      </w:r>
      <w:r w:rsidRPr="003D5FAF">
        <w:rPr>
          <w:rStyle w:val="A9"/>
          <w:rFonts w:cs="News Gothic Std"/>
          <w:sz w:val="24"/>
        </w:rPr>
        <w:t xml:space="preserve">Initial resistance to airflow shall be rated at (0.47”, 0.50” or 0.69”) inches w.g. at an airflow of 500 fpm. </w:t>
      </w:r>
    </w:p>
    <w:p w14:paraId="3FA5B35E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3.3 - </w:t>
      </w:r>
      <w:r w:rsidRPr="003D5FAF">
        <w:rPr>
          <w:rStyle w:val="A9"/>
          <w:rFonts w:cs="News Gothic Std"/>
          <w:sz w:val="24"/>
        </w:rPr>
        <w:t xml:space="preserve">The filter efficiency shall be listed on the filter. The filter shall be listed UL 900 by Underwriters Laboratories. </w:t>
      </w:r>
    </w:p>
    <w:p w14:paraId="52DEF03E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3.4 - </w:t>
      </w:r>
      <w:r w:rsidRPr="003D5FAF">
        <w:rPr>
          <w:rStyle w:val="A9"/>
          <w:rFonts w:cs="News Gothic Std"/>
          <w:sz w:val="24"/>
        </w:rPr>
        <w:t xml:space="preserve">The filter shall be capable of withstanding 10.0” w.g. without failure of the media pack. </w:t>
      </w:r>
    </w:p>
    <w:p w14:paraId="4DB36539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3.5 - </w:t>
      </w:r>
      <w:r w:rsidRPr="003D5FAF">
        <w:rPr>
          <w:rStyle w:val="A9"/>
          <w:rFonts w:cs="News Gothic Std"/>
          <w:sz w:val="24"/>
        </w:rPr>
        <w:t xml:space="preserve">Manufacturer shall provide evidence of facility certification to ISO 9001:2015. </w:t>
      </w:r>
    </w:p>
    <w:p w14:paraId="763F085B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b/>
          <w:bCs/>
          <w:sz w:val="24"/>
        </w:rPr>
        <w:t xml:space="preserve">3.6 - </w:t>
      </w:r>
      <w:r w:rsidRPr="003D5FAF">
        <w:rPr>
          <w:rStyle w:val="A9"/>
          <w:rFonts w:cs="News Gothic Std"/>
          <w:sz w:val="24"/>
        </w:rPr>
        <w:t xml:space="preserve">Filter shall have a 4-Star rating when evaluated per Energy Cost Index (ECI). </w:t>
      </w:r>
    </w:p>
    <w:p w14:paraId="6B30844A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sz w:val="24"/>
        </w:rPr>
        <w:t xml:space="preserve">Supporting Data - Provide product test reports for each listed efficiency listed in the schedule including all details as prescribed in ASHRAE Standards 52.2 including Appendix J and ISO Standard 16890. </w:t>
      </w:r>
    </w:p>
    <w:p w14:paraId="3F500730" w14:textId="77777777" w:rsidR="003D5FAF" w:rsidRPr="003D5FAF" w:rsidRDefault="003D5FAF" w:rsidP="003D5FAF">
      <w:pPr>
        <w:pStyle w:val="Pa8"/>
        <w:spacing w:after="20"/>
        <w:rPr>
          <w:rFonts w:cs="News Gothic Std"/>
          <w:color w:val="221E1F"/>
        </w:rPr>
      </w:pPr>
      <w:r w:rsidRPr="003D5FAF">
        <w:rPr>
          <w:rStyle w:val="A9"/>
          <w:rFonts w:cs="News Gothic Std"/>
          <w:sz w:val="24"/>
        </w:rPr>
        <w:t xml:space="preserve">Filters shall be </w:t>
      </w:r>
      <w:r w:rsidRPr="00781DA5">
        <w:rPr>
          <w:rStyle w:val="A9"/>
          <w:rFonts w:cs="News Gothic Std"/>
          <w:sz w:val="24"/>
        </w:rPr>
        <w:t>Camfil Durafil Compac</w:t>
      </w:r>
      <w:r w:rsidR="00131B18" w:rsidRPr="00781DA5">
        <w:rPr>
          <w:rStyle w:val="A9"/>
          <w:rFonts w:cs="News Gothic Std"/>
          <w:sz w:val="24"/>
        </w:rPr>
        <w:t xml:space="preserve"> Box</w:t>
      </w:r>
      <w:r w:rsidRPr="00131B18">
        <w:rPr>
          <w:rStyle w:val="A9"/>
          <w:rFonts w:cs="News Gothic Std"/>
          <w:sz w:val="24"/>
        </w:rPr>
        <w:t xml:space="preserve"> 6-Inch filter</w:t>
      </w:r>
      <w:r w:rsidRPr="003D5FAF">
        <w:rPr>
          <w:rStyle w:val="A9"/>
          <w:rFonts w:cs="News Gothic Std"/>
          <w:sz w:val="24"/>
        </w:rPr>
        <w:t xml:space="preserve"> or equal. </w:t>
      </w:r>
    </w:p>
    <w:p w14:paraId="7C30A376" w14:textId="77777777" w:rsidR="00C42CA9" w:rsidRDefault="003D5FAF" w:rsidP="003D5FAF">
      <w:pPr>
        <w:rPr>
          <w:rStyle w:val="A9"/>
          <w:rFonts w:ascii="News Gothic Std" w:hAnsi="News Gothic Std" w:cs="News Gothic Std"/>
          <w:sz w:val="20"/>
        </w:rPr>
      </w:pPr>
      <w:r w:rsidRPr="003D5FAF">
        <w:rPr>
          <w:rStyle w:val="A9"/>
          <w:rFonts w:ascii="News Gothic Std" w:hAnsi="News Gothic Std" w:cs="News Gothic Std"/>
          <w:sz w:val="20"/>
        </w:rPr>
        <w:t>Items in parentheses ( ) require selection. * Select text related to appropriate filter testing standard.</w:t>
      </w:r>
    </w:p>
    <w:p w14:paraId="70FBDCB3" w14:textId="77777777" w:rsidR="003D5FAF" w:rsidRPr="003D5FAF" w:rsidRDefault="003D5FAF" w:rsidP="003D5FAF">
      <w:pPr>
        <w:rPr>
          <w:rFonts w:ascii="News Gothic Std" w:hAnsi="News Gothic Std"/>
          <w:sz w:val="20"/>
        </w:rPr>
      </w:pPr>
    </w:p>
    <w:sectPr w:rsidR="003D5FAF" w:rsidRPr="003D5F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0A9E1" w14:textId="77777777" w:rsidR="002C32E1" w:rsidRDefault="002C32E1" w:rsidP="003D5FAF">
      <w:pPr>
        <w:spacing w:after="0" w:line="240" w:lineRule="auto"/>
      </w:pPr>
      <w:r>
        <w:separator/>
      </w:r>
    </w:p>
  </w:endnote>
  <w:endnote w:type="continuationSeparator" w:id="0">
    <w:p w14:paraId="5CAF8B04" w14:textId="77777777" w:rsidR="002C32E1" w:rsidRDefault="002C32E1" w:rsidP="003D5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|¨¬¡§¡§?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okila">
    <w:panose1 w:val="01010601010101010101"/>
    <w:charset w:val="01"/>
    <w:family w:val="auto"/>
    <w:pitch w:val="variable"/>
    <w:sig w:usb0="00008000" w:usb1="00000000" w:usb2="00000000" w:usb3="00000000" w:csb0="00000000" w:csb1="00000000"/>
  </w:font>
  <w:font w:name="News Gothic Std">
    <w:altName w:val="Calibri"/>
    <w:panose1 w:val="020B050602020302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9867E" w14:textId="77777777" w:rsidR="002C32E1" w:rsidRDefault="002C32E1" w:rsidP="003D5FAF">
      <w:pPr>
        <w:spacing w:after="0" w:line="240" w:lineRule="auto"/>
      </w:pPr>
      <w:r>
        <w:separator/>
      </w:r>
    </w:p>
  </w:footnote>
  <w:footnote w:type="continuationSeparator" w:id="0">
    <w:p w14:paraId="6B224290" w14:textId="77777777" w:rsidR="002C32E1" w:rsidRDefault="002C32E1" w:rsidP="003D5F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sjQ1s7A0MrAwsLBQ0lEKTi0uzszPAykwrAUADtnJrCwAAAA="/>
  </w:docVars>
  <w:rsids>
    <w:rsidRoot w:val="003D5FAF"/>
    <w:rsid w:val="00107A21"/>
    <w:rsid w:val="00131B18"/>
    <w:rsid w:val="00257A71"/>
    <w:rsid w:val="002C32E1"/>
    <w:rsid w:val="003C0027"/>
    <w:rsid w:val="003D5FAF"/>
    <w:rsid w:val="00781DA5"/>
    <w:rsid w:val="008257A4"/>
    <w:rsid w:val="008F1B68"/>
    <w:rsid w:val="00C42CA9"/>
    <w:rsid w:val="00E311CF"/>
    <w:rsid w:val="00E54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687AD8"/>
  <w14:defaultImageDpi w14:val="0"/>
  <w15:docId w15:val="{9662CE19-DB08-47D2-BE22-2395354E4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Kokila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8">
    <w:name w:val="Pa8"/>
    <w:basedOn w:val="Normal"/>
    <w:next w:val="Normal"/>
    <w:uiPriority w:val="99"/>
    <w:rsid w:val="003D5FAF"/>
    <w:pPr>
      <w:autoSpaceDE w:val="0"/>
      <w:autoSpaceDN w:val="0"/>
      <w:adjustRightInd w:val="0"/>
      <w:spacing w:after="0" w:line="241" w:lineRule="atLeast"/>
    </w:pPr>
    <w:rPr>
      <w:rFonts w:ascii="News Gothic Std" w:hAnsi="News Gothic Std"/>
      <w:sz w:val="24"/>
      <w:szCs w:val="24"/>
    </w:rPr>
  </w:style>
  <w:style w:type="character" w:customStyle="1" w:styleId="A9">
    <w:name w:val="A9"/>
    <w:uiPriority w:val="99"/>
    <w:rsid w:val="003D5FAF"/>
    <w:rPr>
      <w:color w:val="221E1F"/>
      <w:sz w:val="12"/>
    </w:rPr>
  </w:style>
  <w:style w:type="character" w:customStyle="1" w:styleId="A11">
    <w:name w:val="A11"/>
    <w:uiPriority w:val="99"/>
    <w:rsid w:val="003D5FAF"/>
    <w:rPr>
      <w:color w:val="221E1F"/>
      <w:sz w:val="7"/>
    </w:rPr>
  </w:style>
  <w:style w:type="paragraph" w:styleId="Header">
    <w:name w:val="header"/>
    <w:basedOn w:val="Normal"/>
    <w:link w:val="HeaderChar"/>
    <w:uiPriority w:val="99"/>
    <w:unhideWhenUsed/>
    <w:rsid w:val="00131B18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31B18"/>
    <w:rPr>
      <w:rFonts w:cs="Mang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B18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locked/>
    <w:rsid w:val="00131B18"/>
    <w:rPr>
      <w:rFonts w:cs="Mang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6</Words>
  <Characters>2262</Characters>
  <Application>Microsoft Office Word</Application>
  <DocSecurity>0</DocSecurity>
  <Lines>18</Lines>
  <Paragraphs>5</Paragraphs>
  <ScaleCrop>false</ScaleCrop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son, Mark</dc:creator>
  <cp:keywords/>
  <dc:description/>
  <cp:lastModifiedBy>Davidson, Mark</cp:lastModifiedBy>
  <cp:revision>2</cp:revision>
  <dcterms:created xsi:type="dcterms:W3CDTF">2025-07-08T19:36:00Z</dcterms:created>
  <dcterms:modified xsi:type="dcterms:W3CDTF">2025-07-08T19:36:00Z</dcterms:modified>
</cp:coreProperties>
</file>